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fessor</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6" w:name="Xddb0b62f855f877da69bda7d720f982033b7d36"/>
    <w:p>
      <w:pPr>
        <w:pStyle w:val="Heading1"/>
      </w:pPr>
      <w:r>
        <w:t xml:space="preserve">Cover Letter for Professor Position at [University Name], Canada Vancouver</w:t>
      </w:r>
    </w:p>
    <w:p>
      <w:pPr>
        <w:pStyle w:val="FirstParagraph"/>
      </w:pPr>
      <w:r>
        <w:t xml:space="preserve">Dear [Hiring Committee/Department Chair's Name],</w:t>
      </w:r>
    </w:p>
    <w:p>
      <w:pPr>
        <w:pStyle w:val="BodyText"/>
      </w:pPr>
      <w:r>
        <w:t xml:space="preserve">As a dedicated academic with a profound commitment to education, research, and innovation, I am writing to express my enthusiasm for the Professor position at [University Name] in Canada Vancouver. This opportunity aligns seamlessly with my professional journey as an educator and researcher, and I am eager to contribute my expertise to a dynamic institution that values excellence in teaching, scholarship, and community engagement. Canada Vancouver's vibrant academic landscape, cultural diversity, and emphasis on cutting-edge research make it an ideal setting for advancing the mission of higher education. I am confident that my qualifications, passion for pedagogy, and dedication to fostering inclusive learning environments would enable me to thrive in this role.</w:t>
      </w:r>
    </w:p>
    <w:bookmarkStart w:id="20" w:name="Xe8b1ac7b9ab85b59e08bde913a757030294a649"/>
    <w:p>
      <w:pPr>
        <w:pStyle w:val="Heading2"/>
      </w:pPr>
      <w:r>
        <w:t xml:space="preserve">Academic Background and Professional Experience</w:t>
      </w:r>
    </w:p>
    <w:p>
      <w:pPr>
        <w:pStyle w:val="FirstParagraph"/>
      </w:pPr>
      <w:r>
        <w:t xml:space="preserve">With over [X years] of experience in academia, I have cultivated a robust career as a professor, researcher, and mentor. My academic journey began with a [Ph.D./Doctorate] in [Field of Study] from [University Name], where I focused on [specific research area]. This foundational training equipped me to approach complex problems with analytical rigor and creativity. Subsequently, I have held faculty positions at prestigious institutions such as [Previous University Names], where I designed and delivered undergraduate and graduate courses, supervised thesis projects, and contributed to the development of interdisciplinary curricula.</w:t>
      </w:r>
    </w:p>
    <w:p>
      <w:pPr>
        <w:pStyle w:val="BodyText"/>
      </w:pPr>
      <w:r>
        <w:t xml:space="preserve">In Canada Vancouver, I have long admired the region's unique position as a global hub for innovation in fields such as [specific disciplines relevant to the university]. The convergence of natural beauty, technological advancement, and cultural diversity in this area has inspired me to pursue research that bridges theoretical inquiry with real-world impact. My work on [mention specific research topics] has been published in leading journals, including [Journal Names], and has received recognition for its contributions to [specific field or societal challenge]. I am particularly drawn to the collaborative spirit of Canadian academia, where interdisciplinary partnerships and community-driven research are prioritized.</w:t>
      </w:r>
    </w:p>
    <w:bookmarkEnd w:id="20"/>
    <w:bookmarkStart w:id="21" w:name="Xa9ddeaded9c8ec625b75bd57856f7923e5dc1fc"/>
    <w:p>
      <w:pPr>
        <w:pStyle w:val="Heading2"/>
      </w:pPr>
      <w:r>
        <w:t xml:space="preserve">Teaching Philosophy and Commitment to Student Success</w:t>
      </w:r>
    </w:p>
    <w:p>
      <w:pPr>
        <w:pStyle w:val="FirstParagraph"/>
      </w:pPr>
      <w:r>
        <w:t xml:space="preserve">As a Professor, I believe that education is a transformative process that empowers students to think critically, innovate, and contribute meaningfully to society. My teaching philosophy is rooted in fostering an inclusive classroom environment where diverse perspectives are valued and intellectual curiosity is nurtured. I employ active learning strategies, such as project-based assignments and collaborative problem-solving, to engage students and deepen their understanding of complex concepts.</w:t>
      </w:r>
    </w:p>
    <w:p>
      <w:pPr>
        <w:pStyle w:val="BodyText"/>
      </w:pPr>
      <w:r>
        <w:t xml:space="preserve">My experience in Canada Vancouver has reinforced the importance of tailoring pedagogy to meet the needs of a diverse student body. Whether teaching large introductory classes or leading advanced seminars, I prioritize accessibility, empathy, and mentorship. For instance, during my tenure at [Previous University], I developed a course on [Course Title] that integrated case studies from local communities and global contexts, enabling students to apply theoretical knowledge to real-world challenges. This approach not only enhanced student engagement but also prepared them for careers in [relevant fields].</w:t>
      </w:r>
    </w:p>
    <w:bookmarkEnd w:id="21"/>
    <w:bookmarkStart w:id="22" w:name="Xcbb79538001f66ee20609bd80b6667846fcffb5"/>
    <w:p>
      <w:pPr>
        <w:pStyle w:val="Heading2"/>
      </w:pPr>
      <w:r>
        <w:t xml:space="preserve">Research Contributions and Future Directions</w:t>
      </w:r>
    </w:p>
    <w:p>
      <w:pPr>
        <w:pStyle w:val="FirstParagraph"/>
      </w:pPr>
      <w:r>
        <w:t xml:space="preserve">My research has consistently sought to address pressing societal issues through interdisciplinary collaboration. As a Professor, I am committed to advancing knowledge in [specific research area] while fostering partnerships with industry, government, and community organizations. My current projects focus on [briefly describe ongoing research], which has received funding from [funding bodies or institutions]. These efforts have resulted in publications, conference presentations, and opportunities for graduate students to gain hands-on experience in cutting-edge research.</w:t>
      </w:r>
    </w:p>
    <w:p>
      <w:pPr>
        <w:pStyle w:val="BodyText"/>
      </w:pPr>
      <w:r>
        <w:t xml:space="preserve">In Canada Vancouver, I envision expanding my work to explore [specific research interests related to the university or region]. The availability of state-of-the-art facilities at [University Name], combined with the region's unique resources (e.g., access to [natural or cultural assets]), presents an exciting opportunity to pursue innovative projects. I am particularly interested in collaborating with faculty members across departments to address challenges such as [mention specific issues, e.g., climate change, AI ethics, Indigenous reconciliation]. By leveraging the strengths of Canada Vancouver's academic and industrial ecosystems, I aim to produce research that is both academically rigorous and socially impactful.</w:t>
      </w:r>
    </w:p>
    <w:bookmarkEnd w:id="22"/>
    <w:bookmarkStart w:id="23" w:name="Xe483823d8ef3cc45dbfa3387af8bee13bc8dd6e"/>
    <w:p>
      <w:pPr>
        <w:pStyle w:val="Heading2"/>
      </w:pPr>
      <w:r>
        <w:t xml:space="preserve">Commitment to Diversity, Equity, and Inclusion</w:t>
      </w:r>
    </w:p>
    <w:p>
      <w:pPr>
        <w:pStyle w:val="FirstParagraph"/>
      </w:pPr>
      <w:r>
        <w:t xml:space="preserve">As a Professor in Canada Vancouver, I recognize the importance of creating an environment where all individuals feel respected and empowered. My commitment to diversity, equity, and inclusion is reflected in my teaching practices, research agenda, and service activities. For example, I have implemented inclusive syllabi that highlight underrepresented voices in [field of study] and advocated for policies that support first-generation students and those from marginalized backgrounds.</w:t>
      </w:r>
    </w:p>
    <w:p>
      <w:pPr>
        <w:pStyle w:val="BodyText"/>
      </w:pPr>
      <w:r>
        <w:t xml:space="preserve">Canada Vancouver's dedication to equity and social justice resonates deeply with my values. I am eager to contribute to initiatives that promote representation, accessibility, and cultural competency within the university community. By fostering a culture of belonging, I aim to ensure that every student has the opportunity to thrive academically and personally.</w:t>
      </w:r>
    </w:p>
    <w:bookmarkEnd w:id="23"/>
    <w:bookmarkStart w:id="24" w:name="why-canada-vancouver"/>
    <w:p>
      <w:pPr>
        <w:pStyle w:val="Heading2"/>
      </w:pPr>
      <w:r>
        <w:t xml:space="preserve">Why Canada Vancouver?</w:t>
      </w:r>
    </w:p>
    <w:p>
      <w:pPr>
        <w:pStyle w:val="FirstParagraph"/>
      </w:pPr>
      <w:r>
        <w:t xml:space="preserve">Canada Vancouver is more than just a location—it is a beacon of academic excellence and cultural vibrancy. The region's reputation for innovation, coupled with its commitment to sustainability and community engagement, aligns perfectly with my professional goals. I am particularly inspired by the opportunities for collaboration between universities, industry partners, and Indigenous communities in this area. Canada Vancouver's multicultural environment also offers a rich backdrop for cross-cultural exchange and global perspective-taking, which are essential in today's interconnected world.</w:t>
      </w:r>
    </w:p>
    <w:p>
      <w:pPr>
        <w:pStyle w:val="BodyText"/>
      </w:pPr>
      <w:r>
        <w:t xml:space="preserve">Additionally, the natural beauty of British Columbia and its proximity to outdoor recreational opportunities reflect a lifestyle that values balance between professional and personal fulfillment. I am eager to immerse myself in this dynamic region while contributing to the academic and cultural life of [University Name].</w:t>
      </w:r>
    </w:p>
    <w:bookmarkEnd w:id="24"/>
    <w:bookmarkStart w:id="25" w:name="conclusion"/>
    <w:p>
      <w:pPr>
        <w:pStyle w:val="Heading2"/>
      </w:pPr>
      <w:r>
        <w:t xml:space="preserve">Conclusion</w:t>
      </w:r>
    </w:p>
    <w:p>
      <w:pPr>
        <w:pStyle w:val="FirstParagraph"/>
      </w:pPr>
      <w:r>
        <w:t xml:space="preserve">In conclusion, I am enthusiastic about the possibility of joining [University Name] as a Professor in Canada Vancouver. My academic background, teaching philosophy, research accomplishments, and dedication to inclusivity position me to make meaningful contributions to your institution. I am confident that my passion for education and innovation would align with the values of [University Name] and help advance its mission of excellence in scholarship and community engagement.</w:t>
      </w:r>
    </w:p>
    <w:p>
      <w:pPr>
        <w:pStyle w:val="BodyText"/>
      </w:pPr>
      <w:r>
        <w:t xml:space="preserve">Thank you for considering my application. I look forward to the opportunity to discuss how my experience and vision can contribute to the continued success of [University Name]. Please feel free to contact me at [Your Email Address] or [Your Phone Number] for further information.</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fessor Position in Canada Vancouver</dc:title>
  <dc:creator/>
  <cp:keywords/>
  <dcterms:created xsi:type="dcterms:W3CDTF">2026-07-22T18:00:09Z</dcterms:created>
  <dcterms:modified xsi:type="dcterms:W3CDTF">2026-07-22T18:00:09Z</dcterms:modified>
</cp:coreProperties>
</file>

<file path=docProps/custom.xml><?xml version="1.0" encoding="utf-8"?>
<Properties xmlns="http://schemas.openxmlformats.org/officeDocument/2006/custom-properties" xmlns:vt="http://schemas.openxmlformats.org/officeDocument/2006/docPropsVTypes"/>
</file>